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31E59E" w14:textId="4C6E54AF" w:rsidR="00811DDE" w:rsidRDefault="008924CB" w:rsidP="00811DDE">
      <w:pPr>
        <w:pStyle w:val="heading"/>
        <w:pageBreakBefore/>
      </w:pPr>
      <w:r>
        <w:t>Daily Check</w:t>
      </w:r>
      <w:r w:rsidR="00C35253">
        <w:t>l</w:t>
      </w:r>
      <w:r>
        <w:t>ist</w:t>
      </w:r>
      <w:r w:rsidR="00220F13">
        <w:t xml:space="preserve"> </w:t>
      </w:r>
      <w:r w:rsidR="00BA21FC">
        <w:rPr>
          <w:rFonts w:hint="eastAsia"/>
        </w:rPr>
        <w:t>每日</w:t>
      </w:r>
      <w:r w:rsidR="00C431E4">
        <w:rPr>
          <w:rFonts w:hint="eastAsia"/>
        </w:rPr>
        <w:t>评估</w:t>
      </w:r>
      <w:r w:rsidR="00BA21FC">
        <w:rPr>
          <w:rFonts w:hint="eastAsia"/>
        </w:rPr>
        <w:t>表</w:t>
      </w:r>
      <w:r w:rsidR="00220F13">
        <w:t xml:space="preserve"> </w:t>
      </w:r>
      <w:r w:rsidR="00B4401E">
        <w:t xml:space="preserve">   Date: </w:t>
      </w:r>
      <w:r w:rsidR="00E30243">
        <w:rPr>
          <w:rFonts w:hint="eastAsia"/>
        </w:rPr>
        <w:t>_____________</w:t>
      </w:r>
      <w:r w:rsidR="00542726">
        <w:t>__</w:t>
      </w:r>
    </w:p>
    <w:p w14:paraId="4842B889" w14:textId="705FCD75" w:rsidR="00811DDE" w:rsidRDefault="00D57566" w:rsidP="00811DDE">
      <w:pPr>
        <w:pStyle w:val="NormalWeb"/>
      </w:pPr>
      <w:r>
        <w:t>Please complete the following options with respect to the fact.</w:t>
      </w:r>
      <w:r w:rsidR="00811DDE">
        <w:rPr>
          <w:rFonts w:hint="eastAsia"/>
        </w:rPr>
        <w:br/>
      </w:r>
      <w:r w:rsidR="00F16982">
        <w:rPr>
          <w:rFonts w:hint="eastAsia"/>
        </w:rPr>
        <w:t>请如实填写下表。</w:t>
      </w:r>
      <w:r w:rsidR="00811DDE">
        <w:rPr>
          <w:rFonts w:hint="eastAsia"/>
        </w:rPr>
        <w:br/>
      </w:r>
      <w:r w:rsidR="00811DDE">
        <w:rPr>
          <w:rFonts w:hint="eastAsia"/>
        </w:rPr>
        <w:br/>
      </w:r>
      <w:r w:rsidR="00811DDE">
        <w:rPr>
          <w:rFonts w:hint="eastAsia"/>
          <w:i/>
          <w:iCs/>
        </w:rPr>
        <w:t xml:space="preserve">* </w:t>
      </w:r>
      <w:r w:rsidR="00FB5F1B">
        <w:rPr>
          <w:i/>
          <w:iCs/>
        </w:rPr>
        <w:t xml:space="preserve">This form </w:t>
      </w:r>
      <w:r w:rsidR="008317A9">
        <w:rPr>
          <w:i/>
          <w:iCs/>
        </w:rPr>
        <w:t>should</w:t>
      </w:r>
      <w:r w:rsidR="00FB5F1B">
        <w:rPr>
          <w:i/>
          <w:iCs/>
        </w:rPr>
        <w:t xml:space="preserve"> be</w:t>
      </w:r>
      <w:r w:rsidR="00B8479F">
        <w:rPr>
          <w:i/>
          <w:iCs/>
        </w:rPr>
        <w:t xml:space="preserve"> only</w:t>
      </w:r>
      <w:r w:rsidR="00FB5F1B">
        <w:rPr>
          <w:i/>
          <w:iCs/>
        </w:rPr>
        <w:t xml:space="preserve"> approved on the review</w:t>
      </w:r>
      <w:r w:rsidR="004C1868">
        <w:rPr>
          <w:i/>
          <w:iCs/>
        </w:rPr>
        <w:t xml:space="preserve"> section</w:t>
      </w:r>
      <w:r w:rsidR="00FB5F1B">
        <w:rPr>
          <w:i/>
          <w:iCs/>
        </w:rPr>
        <w:t xml:space="preserve"> in the evening!</w:t>
      </w:r>
    </w:p>
    <w:tbl>
      <w:tblPr>
        <w:tblW w:w="90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000"/>
      </w:tblGrid>
      <w:tr w:rsidR="00811DDE" w14:paraId="33D8E555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57B23DF" w14:textId="77777777" w:rsidR="003F3DCF" w:rsidRDefault="00811DDE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357B22">
              <w:rPr>
                <w:rFonts w:hint="eastAsia"/>
              </w:rPr>
              <w:br/>
            </w:r>
            <w:r w:rsidR="00775F73">
              <w:rPr>
                <w:rFonts w:hint="eastAsia"/>
              </w:rPr>
              <w:t> </w:t>
            </w:r>
            <w:r w:rsidR="000F4B01">
              <w:t>When d</w:t>
            </w:r>
            <w:r w:rsidR="00CE4178">
              <w:t>id</w:t>
            </w:r>
            <w:r w:rsidR="000F4B01">
              <w:t xml:space="preserve"> I get up</w:t>
            </w:r>
            <w:r w:rsidR="0094013B">
              <w:t xml:space="preserve"> </w:t>
            </w:r>
            <w:r w:rsidR="0094013B">
              <w:rPr>
                <w:rFonts w:hint="eastAsia"/>
              </w:rPr>
              <w:t>（I</w:t>
            </w:r>
            <w:r w:rsidR="0094013B">
              <w:t>f today is weekend, choose the first one</w:t>
            </w:r>
            <w:r w:rsidR="0094013B">
              <w:rPr>
                <w:rFonts w:hint="eastAsia"/>
              </w:rPr>
              <w:t>）</w:t>
            </w:r>
            <w:r w:rsidR="00775F73">
              <w:t>?</w:t>
            </w:r>
            <w:r w:rsidR="00775F73">
              <w:rPr>
                <w:rFonts w:hint="eastAsia"/>
              </w:rPr>
              <w:br/>
              <w:t xml:space="preserve">[ ] </w:t>
            </w:r>
            <w:r w:rsidR="005C72C6">
              <w:t>8:00</w:t>
            </w:r>
            <w:r w:rsidR="005C72C6">
              <w:rPr>
                <w:rFonts w:hint="eastAsia"/>
              </w:rPr>
              <w:t>及8</w:t>
            </w:r>
            <w:r w:rsidR="005C72C6">
              <w:t>:00</w:t>
            </w:r>
            <w:r w:rsidR="005C72C6">
              <w:rPr>
                <w:rFonts w:hint="eastAsia"/>
              </w:rPr>
              <w:t>前</w:t>
            </w:r>
            <w:r w:rsidR="00B4578C">
              <w:rPr>
                <w:rFonts w:hint="eastAsia"/>
              </w:rPr>
              <w:t>（4）</w:t>
            </w:r>
            <w:r w:rsidR="00775F73">
              <w:rPr>
                <w:rFonts w:hint="eastAsia"/>
              </w:rPr>
              <w:t> </w:t>
            </w:r>
            <w:r w:rsidR="00B4578C">
              <w:rPr>
                <w:rFonts w:hint="eastAsia"/>
              </w:rPr>
              <w:t xml:space="preserve">[ ] </w:t>
            </w:r>
            <w:r w:rsidR="00B4578C">
              <w:t>8:</w:t>
            </w:r>
            <w:r w:rsidR="00B4578C">
              <w:t>3</w:t>
            </w:r>
            <w:r w:rsidR="00B4578C">
              <w:t>0</w:t>
            </w:r>
            <w:r w:rsidR="00B4578C">
              <w:rPr>
                <w:rFonts w:hint="eastAsia"/>
              </w:rPr>
              <w:t>前</w:t>
            </w:r>
            <w:r w:rsidR="00B4578C">
              <w:rPr>
                <w:rFonts w:hint="eastAsia"/>
              </w:rPr>
              <w:t>（</w:t>
            </w:r>
            <w:r w:rsidR="00B4578C">
              <w:rPr>
                <w:rFonts w:hint="eastAsia"/>
              </w:rPr>
              <w:t>3</w:t>
            </w:r>
            <w:r w:rsidR="00B4578C">
              <w:rPr>
                <w:rFonts w:hint="eastAsia"/>
              </w:rPr>
              <w:t>）</w:t>
            </w:r>
            <w:r w:rsidR="00775F73">
              <w:rPr>
                <w:rFonts w:hint="eastAsia"/>
              </w:rPr>
              <w:t> </w:t>
            </w:r>
            <w:r w:rsidR="00B4578C">
              <w:rPr>
                <w:rFonts w:hint="eastAsia"/>
              </w:rPr>
              <w:t xml:space="preserve">[ ] </w:t>
            </w:r>
            <w:r w:rsidR="00B4578C">
              <w:t>9:00</w:t>
            </w:r>
            <w:r w:rsidR="00B4578C">
              <w:rPr>
                <w:rFonts w:hint="eastAsia"/>
              </w:rPr>
              <w:t>前</w:t>
            </w:r>
            <w:r w:rsidR="00B4578C">
              <w:rPr>
                <w:rFonts w:hint="eastAsia"/>
              </w:rPr>
              <w:t>（</w:t>
            </w:r>
            <w:r w:rsidR="00B4578C">
              <w:rPr>
                <w:rFonts w:hint="eastAsia"/>
              </w:rPr>
              <w:t>2</w:t>
            </w:r>
            <w:r w:rsidR="00B4578C">
              <w:rPr>
                <w:rFonts w:hint="eastAsia"/>
              </w:rPr>
              <w:t>）</w:t>
            </w:r>
            <w:r w:rsidR="00775F73">
              <w:rPr>
                <w:rFonts w:hint="eastAsia"/>
              </w:rPr>
              <w:t xml:space="preserve">      </w:t>
            </w:r>
            <w:r w:rsidR="00357B22">
              <w:rPr>
                <w:rFonts w:hint="eastAsia"/>
              </w:rPr>
              <w:br/>
            </w:r>
            <w:r w:rsidR="00EE6CA8">
              <w:rPr>
                <w:rFonts w:hint="eastAsia"/>
              </w:rPr>
              <w:t xml:space="preserve">[ ] </w:t>
            </w:r>
            <w:r w:rsidR="00EE6CA8">
              <w:t>9:</w:t>
            </w:r>
            <w:r w:rsidR="00B342A1">
              <w:t>3</w:t>
            </w:r>
            <w:r w:rsidR="00EE6CA8">
              <w:t>0</w:t>
            </w:r>
            <w:r w:rsidR="00EE6CA8">
              <w:rPr>
                <w:rFonts w:hint="eastAsia"/>
              </w:rPr>
              <w:t>前（</w:t>
            </w:r>
            <w:r w:rsidR="00B342A1">
              <w:rPr>
                <w:rFonts w:hint="eastAsia"/>
              </w:rPr>
              <w:t>1</w:t>
            </w:r>
            <w:r w:rsidR="00EE6CA8">
              <w:rPr>
                <w:rFonts w:hint="eastAsia"/>
              </w:rPr>
              <w:t>）</w:t>
            </w:r>
            <w:r w:rsidR="00B342A1">
              <w:rPr>
                <w:rFonts w:hint="eastAsia"/>
              </w:rPr>
              <w:t xml:space="preserve"> </w:t>
            </w:r>
            <w:r w:rsidR="00B342A1">
              <w:t xml:space="preserve">  </w:t>
            </w:r>
            <w:r w:rsidR="00EE6CA8">
              <w:rPr>
                <w:rFonts w:hint="eastAsia"/>
              </w:rPr>
              <w:t xml:space="preserve"> </w:t>
            </w:r>
            <w:r w:rsidR="00EE6CA8">
              <w:rPr>
                <w:rFonts w:hint="eastAsia"/>
              </w:rPr>
              <w:t xml:space="preserve">[ ] </w:t>
            </w:r>
            <w:r w:rsidR="00B342A1">
              <w:t>10</w:t>
            </w:r>
            <w:r w:rsidR="00EE6CA8">
              <w:t>:00</w:t>
            </w:r>
            <w:r w:rsidR="00EE6CA8">
              <w:rPr>
                <w:rFonts w:hint="eastAsia"/>
              </w:rPr>
              <w:t>前</w:t>
            </w:r>
            <w:r w:rsidR="007C50F8">
              <w:rPr>
                <w:rFonts w:hint="eastAsia"/>
              </w:rPr>
              <w:t>后</w:t>
            </w:r>
            <w:r w:rsidR="00EE6CA8">
              <w:rPr>
                <w:rFonts w:hint="eastAsia"/>
              </w:rPr>
              <w:t>（</w:t>
            </w:r>
            <w:r w:rsidR="00B342A1">
              <w:rPr>
                <w:rFonts w:hint="eastAsia"/>
              </w:rPr>
              <w:t>0</w:t>
            </w:r>
            <w:r w:rsidR="00EE6CA8">
              <w:rPr>
                <w:rFonts w:hint="eastAsia"/>
              </w:rPr>
              <w:t>）</w:t>
            </w:r>
          </w:p>
          <w:p w14:paraId="1EB37757" w14:textId="51A36C36" w:rsidR="00B946FA" w:rsidRDefault="00CE4178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>How long have I sleep</w:t>
            </w:r>
            <w:r w:rsidR="00A8470E">
              <w:t xml:space="preserve"> last night</w:t>
            </w:r>
            <w:r>
              <w:t>?</w:t>
            </w:r>
            <w:r>
              <w:rPr>
                <w:rFonts w:hint="eastAsia"/>
              </w:rPr>
              <w:br/>
              <w:t xml:space="preserve">[ ] </w:t>
            </w:r>
            <w:r w:rsidR="00707A27">
              <w:t>9h+</w:t>
            </w:r>
            <w:r>
              <w:rPr>
                <w:rFonts w:hint="eastAsia"/>
              </w:rPr>
              <w:t xml:space="preserve">（4） [ ] </w:t>
            </w:r>
            <w:r>
              <w:t>8</w:t>
            </w:r>
            <w:r w:rsidR="00707A27">
              <w:rPr>
                <w:rFonts w:hint="eastAsia"/>
              </w:rPr>
              <w:t>h</w:t>
            </w:r>
            <w:r w:rsidR="00707A27">
              <w:t>+</w:t>
            </w:r>
            <w:r>
              <w:rPr>
                <w:rFonts w:hint="eastAsia"/>
              </w:rPr>
              <w:t xml:space="preserve">（3） [ ] </w:t>
            </w:r>
            <w:r w:rsidR="00707A27">
              <w:t>7h+</w:t>
            </w:r>
            <w:r>
              <w:rPr>
                <w:rFonts w:hint="eastAsia"/>
              </w:rPr>
              <w:t xml:space="preserve">（2）[ ] </w:t>
            </w:r>
            <w:r w:rsidR="00707A27">
              <w:t>6h+</w:t>
            </w:r>
            <w:r>
              <w:rPr>
                <w:rFonts w:hint="eastAsia"/>
              </w:rPr>
              <w:t xml:space="preserve">（1）[ ] </w:t>
            </w:r>
            <w:r w:rsidR="00707A27">
              <w:t>other</w:t>
            </w:r>
            <w:r>
              <w:rPr>
                <w:rFonts w:hint="eastAsia"/>
              </w:rPr>
              <w:t>（0）</w:t>
            </w:r>
          </w:p>
          <w:p w14:paraId="393FF862" w14:textId="77777777" w:rsidR="00E62B2D" w:rsidRDefault="00E62B2D" w:rsidP="00E62B2D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ave I eaten my breakfast well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egg(1) </w:t>
            </w:r>
            <w:r>
              <w:rPr>
                <w:rFonts w:hint="eastAsia"/>
              </w:rPr>
              <w:t>meal</w:t>
            </w:r>
            <w:r>
              <w:t xml:space="preserve">(1) milk(1) hot(1) </w:t>
            </w:r>
          </w:p>
          <w:p w14:paraId="47D7D203" w14:textId="75C8D634" w:rsidR="000621A1" w:rsidRDefault="000621A1" w:rsidP="0045391C">
            <w:pPr>
              <w:spacing w:after="240"/>
            </w:pPr>
            <w:r>
              <w:rPr>
                <w:rFonts w:hint="eastAsia"/>
              </w:rPr>
              <w:t xml:space="preserve"> </w:t>
            </w:r>
            <w:r>
              <w:t>How long have I speed in toilet?</w:t>
            </w:r>
            <w:r w:rsidR="001C3805">
              <w:rPr>
                <w:rFonts w:hint="eastAsia"/>
              </w:rPr>
              <w:t xml:space="preserve"> </w:t>
            </w:r>
            <w:r w:rsidR="001C3805">
              <w:rPr>
                <w:rFonts w:hint="eastAsia"/>
              </w:rPr>
              <w:br/>
            </w:r>
            <w:r>
              <w:rPr>
                <w:rFonts w:hint="eastAsia"/>
              </w:rPr>
              <w:t>[</w:t>
            </w:r>
            <w:r>
              <w:t xml:space="preserve"> ] less than 10 mins(2)  [ ] other(0)</w:t>
            </w:r>
          </w:p>
          <w:p w14:paraId="60FC111D" w14:textId="65571BB1" w:rsidR="006907BE" w:rsidRDefault="006907BE" w:rsidP="0026407F">
            <w:pPr>
              <w:spacing w:after="240"/>
              <w:ind w:firstLineChars="50" w:firstLine="120"/>
            </w:pPr>
            <w:r>
              <w:t xml:space="preserve">How </w:t>
            </w:r>
            <w:r w:rsidR="004C7ED4">
              <w:t>well am I brush my teeth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 w:rsidR="005609BB">
              <w:rPr>
                <w:rFonts w:hint="eastAsia"/>
              </w:rPr>
              <w:t>&gt;</w:t>
            </w:r>
            <w:r w:rsidR="005609BB">
              <w:t>2mins</w:t>
            </w:r>
            <w:r>
              <w:t xml:space="preserve">(2) </w:t>
            </w:r>
            <w:r w:rsidR="005609BB">
              <w:t>[ ] &lt;2mins(1)</w:t>
            </w:r>
            <w:r>
              <w:t xml:space="preserve"> [ ] </w:t>
            </w:r>
            <w:r w:rsidR="005609BB">
              <w:t>no</w:t>
            </w:r>
            <w:r>
              <w:t>(0)</w:t>
            </w:r>
          </w:p>
          <w:p w14:paraId="29E2BC07" w14:textId="102075F5" w:rsidR="001C3805" w:rsidRDefault="004D191B" w:rsidP="0026407F">
            <w:pPr>
              <w:spacing w:after="240"/>
              <w:ind w:firstLineChars="50" w:firstLine="120"/>
              <w:rPr>
                <w:rFonts w:hint="eastAsia"/>
              </w:rPr>
            </w:pPr>
            <w:r>
              <w:t xml:space="preserve">How well am I </w:t>
            </w:r>
            <w:r w:rsidR="008628CC">
              <w:t>wash my face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 w:rsidR="00DA28AA">
              <w:t>with care product</w:t>
            </w:r>
            <w:r>
              <w:t xml:space="preserve">(2) [ ] </w:t>
            </w:r>
            <w:r w:rsidR="00DA28AA">
              <w:t>pure water</w:t>
            </w:r>
            <w:r>
              <w:t>(1) [ ] no(0)</w:t>
            </w:r>
          </w:p>
          <w:p w14:paraId="2CB5FBB4" w14:textId="783E0493" w:rsidR="00B946FA" w:rsidRDefault="00B946FA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6C710E">
              <w:t>Have I eaten my breakfast w</w:t>
            </w:r>
            <w:r w:rsidR="00465BA5">
              <w:t>e</w:t>
            </w:r>
            <w:r w:rsidR="006C710E">
              <w:t xml:space="preserve">ll? </w:t>
            </w:r>
            <w:r>
              <w:rPr>
                <w:rFonts w:hint="eastAsia"/>
              </w:rPr>
              <w:br/>
              <w:t xml:space="preserve">[ ] </w:t>
            </w:r>
            <w:r w:rsidR="006C710E">
              <w:t>egg</w:t>
            </w:r>
            <w:r w:rsidR="00E02F50">
              <w:t xml:space="preserve">(1) </w:t>
            </w:r>
            <w:r w:rsidR="00AD7CD3">
              <w:rPr>
                <w:rFonts w:hint="eastAsia"/>
              </w:rPr>
              <w:t>meal</w:t>
            </w:r>
            <w:r w:rsidR="00E02F50">
              <w:t xml:space="preserve">(1) </w:t>
            </w:r>
            <w:r w:rsidR="006C710E">
              <w:t>milk</w:t>
            </w:r>
            <w:r w:rsidR="00E02F50">
              <w:t xml:space="preserve">(1) </w:t>
            </w:r>
            <w:r w:rsidR="00AD7CD3">
              <w:t>ho</w:t>
            </w:r>
            <w:r w:rsidR="00E02F50">
              <w:t xml:space="preserve">t(1) </w:t>
            </w:r>
          </w:p>
          <w:p w14:paraId="2A38B2AF" w14:textId="5C2B9C85" w:rsidR="003F3DCF" w:rsidRDefault="00C952D3" w:rsidP="000A0028">
            <w:pPr>
              <w:spacing w:after="240"/>
            </w:pPr>
            <w:r>
              <w:rPr>
                <w:rFonts w:hint="eastAsia"/>
              </w:rPr>
              <w:t> </w:t>
            </w:r>
            <w:r w:rsidR="0054559D">
              <w:t>Have I go out for a walk</w:t>
            </w:r>
            <w:r w:rsidR="000811AA">
              <w:t xml:space="preserve"> </w:t>
            </w:r>
            <w:r w:rsidR="000811AA">
              <w:rPr>
                <w:rFonts w:hint="eastAsia"/>
              </w:rPr>
              <w:t>&gt;</w:t>
            </w:r>
            <w:r w:rsidR="000811AA">
              <w:t xml:space="preserve"> 10</w:t>
            </w:r>
            <w:r w:rsidR="009B6103">
              <w:t xml:space="preserve"> </w:t>
            </w:r>
            <w:r w:rsidR="000811AA">
              <w:t>mins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</w:t>
            </w:r>
            <w:r w:rsidR="00606FB0">
              <w:rPr>
                <w:rFonts w:hint="eastAsia"/>
              </w:rPr>
              <w:t>(</w:t>
            </w:r>
            <w:r w:rsidR="00606FB0">
              <w:t>4)</w:t>
            </w:r>
            <w:r>
              <w:rPr>
                <w:rFonts w:hint="eastAsia"/>
              </w:rPr>
              <w:t>              [   ] No 否</w:t>
            </w:r>
            <w:r w:rsidR="00606FB0">
              <w:rPr>
                <w:rFonts w:hint="eastAsia"/>
              </w:rPr>
              <w:t>(</w:t>
            </w:r>
            <w:r w:rsidR="00606FB0">
              <w:t>0)</w:t>
            </w:r>
          </w:p>
          <w:p w14:paraId="46D8E012" w14:textId="28F06AAA" w:rsidR="000A0028" w:rsidRDefault="000A0028" w:rsidP="000A0028">
            <w:pPr>
              <w:spacing w:after="240"/>
            </w:pPr>
            <w:r>
              <w:rPr>
                <w:rFonts w:hint="eastAsia"/>
              </w:rPr>
              <w:t> </w:t>
            </w:r>
            <w:r w:rsidR="00D36574">
              <w:t>How long h</w:t>
            </w:r>
            <w:r>
              <w:t xml:space="preserve">ave I </w:t>
            </w:r>
            <w:r w:rsidR="00D36574">
              <w:t>worked effectively in the morning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01403C">
              <w:t>3h</w:t>
            </w:r>
            <w:r>
              <w:t>(</w:t>
            </w:r>
            <w:r w:rsidR="0001403C">
              <w:t>4</w:t>
            </w:r>
            <w:r>
              <w:t xml:space="preserve">) </w:t>
            </w:r>
            <w:r w:rsidR="0001403C">
              <w:t>2h</w:t>
            </w:r>
            <w:r>
              <w:t>(</w:t>
            </w:r>
            <w:r w:rsidR="0001403C">
              <w:t>3</w:t>
            </w:r>
            <w:r>
              <w:t xml:space="preserve">) </w:t>
            </w:r>
            <w:r w:rsidR="0001403C">
              <w:t>1h</w:t>
            </w:r>
            <w:r>
              <w:t>(</w:t>
            </w:r>
            <w:r w:rsidR="0001403C">
              <w:t>2</w:t>
            </w:r>
            <w:r>
              <w:t xml:space="preserve">) </w:t>
            </w:r>
            <w:r w:rsidR="006B62E9">
              <w:t>less than 1h</w:t>
            </w:r>
            <w:r>
              <w:t>(</w:t>
            </w:r>
            <w:r w:rsidR="0001403C">
              <w:t>0</w:t>
            </w:r>
            <w:r>
              <w:t xml:space="preserve">) </w:t>
            </w:r>
          </w:p>
          <w:p w14:paraId="1FD7682A" w14:textId="77777777" w:rsidR="00391563" w:rsidRDefault="0045006A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C163F9">
              <w:t>What is the “safe”time for eyes when working</w:t>
            </w:r>
            <w:r>
              <w:t xml:space="preserve"> in the morning? </w:t>
            </w:r>
            <w:r>
              <w:rPr>
                <w:rFonts w:hint="eastAsia"/>
              </w:rPr>
              <w:br/>
              <w:t xml:space="preserve">[ ] </w:t>
            </w:r>
            <w:r>
              <w:t>3h(4) 2h(3) 1h(2) less than 1h(0)</w:t>
            </w:r>
          </w:p>
          <w:p w14:paraId="0AF3C115" w14:textId="77777777" w:rsidR="00391563" w:rsidRDefault="009F0063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DC1F8B">
              <w:t>How about the lunch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B26FC1">
              <w:t>meat(1) meal(1)</w:t>
            </w:r>
            <w:r w:rsidR="00BF2495">
              <w:t xml:space="preserve"> vegetable(2)</w:t>
            </w:r>
            <w:r>
              <w:t xml:space="preserve"> hot(1) </w:t>
            </w:r>
          </w:p>
          <w:p w14:paraId="26312B18" w14:textId="675D8CE9" w:rsidR="00A741EF" w:rsidRDefault="00A741EF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47545A">
              <w:t>How long have you nap</w:t>
            </w:r>
            <w:r>
              <w:t xml:space="preserve">? </w:t>
            </w:r>
            <w:r>
              <w:rPr>
                <w:rFonts w:hint="eastAsia"/>
              </w:rPr>
              <w:br/>
            </w:r>
            <w:r w:rsidR="00E54953">
              <w:rPr>
                <w:rFonts w:hint="eastAsia"/>
              </w:rPr>
              <w:t xml:space="preserve">[ ] </w:t>
            </w:r>
            <w:r w:rsidR="00046407">
              <w:t>30mins</w:t>
            </w:r>
            <w:r w:rsidR="00E54953">
              <w:t>(</w:t>
            </w:r>
            <w:r w:rsidR="00046407">
              <w:t>3</w:t>
            </w:r>
            <w:r w:rsidR="00E54953">
              <w:t xml:space="preserve">) </w:t>
            </w:r>
            <w:r w:rsidR="00046407">
              <w:t>20mins(2</w:t>
            </w:r>
            <w:r w:rsidR="00E54953">
              <w:t>)</w:t>
            </w:r>
            <w:r w:rsidR="00046407">
              <w:t xml:space="preserve"> 10min</w:t>
            </w:r>
            <w:r w:rsidR="00E54953">
              <w:t>(</w:t>
            </w:r>
            <w:r w:rsidR="00046407">
              <w:t>1</w:t>
            </w:r>
            <w:r w:rsidR="00E54953">
              <w:t>) less than 1</w:t>
            </w:r>
            <w:r w:rsidR="00046407">
              <w:t>0mins</w:t>
            </w:r>
            <w:r w:rsidR="00E54953">
              <w:t>(0)</w:t>
            </w:r>
          </w:p>
          <w:p w14:paraId="4DD40232" w14:textId="18B81AA4" w:rsidR="00CE38D4" w:rsidRDefault="00DF57C9" w:rsidP="0045391C">
            <w:pPr>
              <w:spacing w:after="240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 </w:t>
            </w:r>
            <w:r>
              <w:t xml:space="preserve">How long have I worked effectively in the </w:t>
            </w:r>
            <w:r w:rsidR="00F0208E">
              <w:t>afternoon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>
              <w:t>3h(4) 2h(3) 1h(2) less than 1h(0)</w:t>
            </w:r>
          </w:p>
          <w:p w14:paraId="59650C9B" w14:textId="3DA476CA" w:rsidR="00CE38D4" w:rsidRDefault="00CE38D4" w:rsidP="00CE38D4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What is the “safe”time for eyes when working in the </w:t>
            </w:r>
            <w:r w:rsidR="00D453FF">
              <w:t>afternoon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>
              <w:t>3h(4) 2h(3) 1h(2) less than 1h(0)</w:t>
            </w:r>
          </w:p>
          <w:p w14:paraId="057157D7" w14:textId="0024A41A" w:rsidR="003F3DCF" w:rsidRDefault="00FA67BE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0F5BFE">
              <w:t>What is the distance have you run</w:t>
            </w:r>
            <w:r w:rsidR="00977883">
              <w:t xml:space="preserve"> today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BA006E">
              <w:t>3km</w:t>
            </w:r>
            <w:r>
              <w:t>(</w:t>
            </w:r>
            <w:r w:rsidR="00BA006E">
              <w:t>4</w:t>
            </w:r>
            <w:r>
              <w:t xml:space="preserve">) </w:t>
            </w:r>
            <w:r w:rsidR="00BA006E">
              <w:t>2km</w:t>
            </w:r>
            <w:r>
              <w:t>(</w:t>
            </w:r>
            <w:r w:rsidR="00BA006E">
              <w:t>3</w:t>
            </w:r>
            <w:r>
              <w:t xml:space="preserve">) </w:t>
            </w:r>
            <w:r w:rsidR="00BA006E">
              <w:t>1km</w:t>
            </w:r>
            <w:r>
              <w:t>(</w:t>
            </w:r>
            <w:r w:rsidR="00BA006E">
              <w:t>2</w:t>
            </w:r>
            <w:r>
              <w:t>)</w:t>
            </w:r>
            <w:r w:rsidR="00BA006E">
              <w:t xml:space="preserve"> .5km(1) less than .5km(0)</w:t>
            </w:r>
          </w:p>
          <w:p w14:paraId="3D41A062" w14:textId="2747B82D" w:rsidR="003F3DCF" w:rsidRDefault="001C18F1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DD548B">
              <w:rPr>
                <w:rFonts w:hint="eastAsia"/>
              </w:rPr>
              <w:t>How</w:t>
            </w:r>
            <w:r w:rsidR="00DD548B">
              <w:t xml:space="preserve"> many sit-up</w:t>
            </w:r>
            <w:r>
              <w:t xml:space="preserve"> have you </w:t>
            </w:r>
            <w:r w:rsidR="00DD548B">
              <w:t>done</w:t>
            </w:r>
            <w:r>
              <w:t xml:space="preserve"> today? </w:t>
            </w:r>
            <w:r>
              <w:rPr>
                <w:rFonts w:hint="eastAsia"/>
              </w:rPr>
              <w:br/>
              <w:t xml:space="preserve">[ ] </w:t>
            </w:r>
            <w:r w:rsidR="00107D66">
              <w:t>90+</w:t>
            </w:r>
            <w:r>
              <w:t xml:space="preserve">(4) </w:t>
            </w:r>
            <w:r w:rsidR="00107D66">
              <w:t>75+</w:t>
            </w:r>
            <w:r>
              <w:t xml:space="preserve">(3) </w:t>
            </w:r>
            <w:r w:rsidR="00107D66">
              <w:t>60+</w:t>
            </w:r>
            <w:r>
              <w:t xml:space="preserve">(2) </w:t>
            </w:r>
            <w:r w:rsidR="00107D66">
              <w:t>30+</w:t>
            </w:r>
            <w:r>
              <w:t>(1) less t</w:t>
            </w:r>
            <w:r w:rsidR="00107D66">
              <w:t>han 30</w:t>
            </w:r>
            <w:r>
              <w:t>(0)</w:t>
            </w:r>
          </w:p>
          <w:p w14:paraId="01129FEB" w14:textId="19B299A2" w:rsidR="00AF617F" w:rsidRDefault="00150FE9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ow about the </w:t>
            </w:r>
            <w:r w:rsidR="00593C5D">
              <w:t>dinner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>
              <w:t>meat(1) meal(1) vegetable(</w:t>
            </w:r>
            <w:r w:rsidR="00F21898">
              <w:t>1</w:t>
            </w:r>
            <w:r>
              <w:t>) hot(1)</w:t>
            </w:r>
            <w:r w:rsidR="002C5A5E">
              <w:t xml:space="preserve"> soup(1)</w:t>
            </w:r>
          </w:p>
          <w:p w14:paraId="1330863A" w14:textId="77777777" w:rsidR="00391563" w:rsidRDefault="00AF617F" w:rsidP="003F3DCF">
            <w:pPr>
              <w:spacing w:after="240"/>
              <w:ind w:firstLineChars="50" w:firstLine="120"/>
            </w:pPr>
            <w:r>
              <w:rPr>
                <w:rFonts w:hint="eastAsia"/>
              </w:rPr>
              <w:t>H</w:t>
            </w:r>
            <w:r>
              <w:t>ave I rinse my mouth after dinner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 (1) [ ] no(0)</w:t>
            </w:r>
          </w:p>
          <w:p w14:paraId="05294F8E" w14:textId="2555628F" w:rsidR="007B7027" w:rsidRDefault="00610A5E" w:rsidP="003F3DCF">
            <w:pPr>
              <w:spacing w:after="240"/>
              <w:ind w:firstLineChars="50" w:firstLine="120"/>
            </w:pPr>
            <w:r>
              <w:t>Is there a revision session</w:t>
            </w:r>
            <w:r w:rsidR="000A4D5F">
              <w:rPr>
                <w:rFonts w:hint="eastAsia"/>
              </w:rPr>
              <w:t>？</w:t>
            </w:r>
            <w:r w:rsidR="000A4D5F">
              <w:rPr>
                <w:rFonts w:hint="eastAsia"/>
              </w:rPr>
              <w:br/>
              <w:t>[   ] Yes 是(</w:t>
            </w:r>
            <w:r w:rsidR="00226B02">
              <w:t>2</w:t>
            </w:r>
            <w:r w:rsidR="000A4D5F">
              <w:t>)</w:t>
            </w:r>
            <w:r w:rsidR="000A4D5F">
              <w:rPr>
                <w:rFonts w:hint="eastAsia"/>
              </w:rPr>
              <w:t>              [   ] No 否(</w:t>
            </w:r>
            <w:r w:rsidR="000A4D5F">
              <w:t>0)</w:t>
            </w:r>
          </w:p>
          <w:p w14:paraId="52276967" w14:textId="65A3C182" w:rsidR="001B580D" w:rsidRDefault="00423559" w:rsidP="0045391C">
            <w:pPr>
              <w:spacing w:after="240"/>
              <w:rPr>
                <w:rFonts w:hint="eastAsia"/>
              </w:rPr>
            </w:pPr>
            <w:r>
              <w:rPr>
                <w:rFonts w:hint="eastAsia"/>
              </w:rPr>
              <w:t> </w:t>
            </w:r>
            <w:r w:rsidR="00072087">
              <w:t>Have I wrote any blog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265BAA">
              <w:t>1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  <w:r w:rsidR="00E43CAC">
              <w:rPr>
                <w:rFonts w:hint="eastAsia"/>
              </w:rPr>
              <w:br/>
            </w:r>
            <w:r w:rsidR="00D42119">
              <w:rPr>
                <w:rFonts w:hint="eastAsia"/>
              </w:rPr>
              <w:t> </w:t>
            </w:r>
            <w:r w:rsidR="00D42119">
              <w:t xml:space="preserve">Is </w:t>
            </w:r>
            <w:r w:rsidR="008E483D">
              <w:t>eye safe in the night</w:t>
            </w:r>
            <w:r w:rsidR="00D42119">
              <w:rPr>
                <w:rFonts w:hint="eastAsia"/>
              </w:rPr>
              <w:t>？</w:t>
            </w:r>
            <w:r w:rsidR="00D42119">
              <w:rPr>
                <w:rFonts w:hint="eastAsia"/>
              </w:rPr>
              <w:br/>
              <w:t>[   ] Yes 是(</w:t>
            </w:r>
            <w:r w:rsidR="00564C2B">
              <w:t>3</w:t>
            </w:r>
            <w:r w:rsidR="00D42119">
              <w:t>)</w:t>
            </w:r>
            <w:r w:rsidR="00D42119">
              <w:rPr>
                <w:rFonts w:hint="eastAsia"/>
              </w:rPr>
              <w:t>              [   ] No 否(</w:t>
            </w:r>
            <w:r w:rsidR="00D42119">
              <w:t>0)</w:t>
            </w:r>
          </w:p>
          <w:p w14:paraId="0C5D1ED0" w14:textId="75B4F1DB" w:rsidR="00C52A74" w:rsidRDefault="00C52A74" w:rsidP="00C519EF">
            <w:pPr>
              <w:spacing w:after="240"/>
              <w:rPr>
                <w:rFonts w:hint="eastAsia"/>
              </w:rPr>
            </w:pPr>
            <w:r>
              <w:t xml:space="preserve">Have I </w:t>
            </w:r>
            <w:r w:rsidR="00BA4C4B">
              <w:t>drop the litter b</w:t>
            </w:r>
            <w:r w:rsidR="00FE4977">
              <w:t>acket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yes(</w:t>
            </w:r>
            <w:r w:rsidR="000D73A3">
              <w:t>1</w:t>
            </w:r>
            <w:r>
              <w:t>) [ ] no(0)</w:t>
            </w:r>
          </w:p>
          <w:p w14:paraId="7AEE0495" w14:textId="0806EA74" w:rsidR="00C519EF" w:rsidRDefault="00831846" w:rsidP="00C519EF">
            <w:pPr>
              <w:spacing w:after="240"/>
            </w:pPr>
            <w:r>
              <w:t>Have I clean my room</w:t>
            </w:r>
            <w:r w:rsidR="0030490A">
              <w:t xml:space="preserve"> today</w:t>
            </w:r>
            <w:r w:rsidR="00C519EF">
              <w:t>?</w:t>
            </w:r>
            <w:r w:rsidR="00C519EF">
              <w:rPr>
                <w:rFonts w:hint="eastAsia"/>
              </w:rPr>
              <w:t xml:space="preserve"> </w:t>
            </w:r>
            <w:r w:rsidR="00C519EF">
              <w:rPr>
                <w:rFonts w:hint="eastAsia"/>
              </w:rPr>
              <w:br/>
              <w:t>[</w:t>
            </w:r>
            <w:r w:rsidR="00C519EF">
              <w:t xml:space="preserve"> ] </w:t>
            </w:r>
            <w:r w:rsidR="00C36CB4">
              <w:t>yes</w:t>
            </w:r>
            <w:r w:rsidR="00715AB3">
              <w:t>(2</w:t>
            </w:r>
            <w:r w:rsidR="00C519EF">
              <w:t>) [ ] no(0)</w:t>
            </w:r>
          </w:p>
          <w:p w14:paraId="1832BF0B" w14:textId="6939AB51" w:rsidR="00C519EF" w:rsidRDefault="004D1F15" w:rsidP="00C519EF">
            <w:pPr>
              <w:spacing w:after="240"/>
            </w:pPr>
            <w:r>
              <w:t>Have I wash any clothes today</w:t>
            </w:r>
            <w:r w:rsidR="00C519EF">
              <w:t>?</w:t>
            </w:r>
            <w:r w:rsidR="00C519EF">
              <w:rPr>
                <w:rFonts w:hint="eastAsia"/>
              </w:rPr>
              <w:t xml:space="preserve"> </w:t>
            </w:r>
            <w:r w:rsidR="00C519EF">
              <w:rPr>
                <w:rFonts w:hint="eastAsia"/>
              </w:rPr>
              <w:br/>
            </w:r>
            <w:r w:rsidR="0009589B">
              <w:t>[ ] yes</w:t>
            </w:r>
            <w:r w:rsidR="00C519EF">
              <w:t>(</w:t>
            </w:r>
            <w:r w:rsidR="00087DE2">
              <w:t>2</w:t>
            </w:r>
            <w:r w:rsidR="00C519EF">
              <w:t>) [ ] no(0)</w:t>
            </w:r>
          </w:p>
          <w:p w14:paraId="4E60AEDA" w14:textId="46CF5CB8" w:rsidR="00291F06" w:rsidRDefault="0049608C" w:rsidP="00291F06">
            <w:pPr>
              <w:spacing w:after="240"/>
            </w:pPr>
            <w:r>
              <w:t>Have I take a shower today</w:t>
            </w:r>
            <w:r w:rsidR="00291F06">
              <w:t>?</w:t>
            </w:r>
            <w:r w:rsidR="00291F06">
              <w:rPr>
                <w:rFonts w:hint="eastAsia"/>
              </w:rPr>
              <w:t xml:space="preserve"> </w:t>
            </w:r>
            <w:r w:rsidR="00291F06">
              <w:rPr>
                <w:rFonts w:hint="eastAsia"/>
              </w:rPr>
              <w:br/>
            </w:r>
            <w:r w:rsidR="00291F06">
              <w:t xml:space="preserve">[ ] </w:t>
            </w:r>
            <w:r w:rsidR="008161A5">
              <w:t>yes</w:t>
            </w:r>
            <w:r w:rsidR="00291F06">
              <w:t>(1) [ ] no(0)</w:t>
            </w:r>
          </w:p>
          <w:p w14:paraId="1072969A" w14:textId="48F9FF5F" w:rsidR="00D94B2A" w:rsidRDefault="00D94B2A" w:rsidP="00D94B2A">
            <w:pPr>
              <w:spacing w:after="240"/>
            </w:pPr>
            <w:r>
              <w:t xml:space="preserve">Have I </w:t>
            </w:r>
            <w:r w:rsidR="00C447D4">
              <w:t>eaten fruit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(</w:t>
            </w:r>
            <w:r w:rsidR="004E6608">
              <w:t>3</w:t>
            </w:r>
            <w:r>
              <w:t>) [ ] no(0)</w:t>
            </w:r>
          </w:p>
          <w:p w14:paraId="161A1DA1" w14:textId="379B8E02" w:rsidR="001B580D" w:rsidRDefault="00CE684C" w:rsidP="0045391C">
            <w:pPr>
              <w:spacing w:after="240"/>
              <w:rPr>
                <w:rFonts w:hint="eastAsia"/>
              </w:rPr>
            </w:pPr>
            <w:r>
              <w:t xml:space="preserve">Have I </w:t>
            </w:r>
            <w:r w:rsidR="00A622BF">
              <w:t>drink</w:t>
            </w:r>
            <w:r>
              <w:t xml:space="preserve"> </w:t>
            </w:r>
            <w:r w:rsidR="00A622BF">
              <w:t>milk</w:t>
            </w:r>
            <w:r w:rsidR="00677F10">
              <w:t xml:space="preserve"> </w:t>
            </w:r>
            <w:r w:rsidR="00FE0589">
              <w:t>before sleep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(3) [ ] no(0)</w:t>
            </w:r>
          </w:p>
          <w:p w14:paraId="0ACC6F2D" w14:textId="77777777" w:rsidR="00430694" w:rsidRDefault="00430694" w:rsidP="00430694">
            <w:pPr>
              <w:spacing w:after="240"/>
            </w:pPr>
            <w:r>
              <w:t>How well am I brush my teeth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>
              <w:rPr>
                <w:rFonts w:hint="eastAsia"/>
              </w:rPr>
              <w:t>&gt;</w:t>
            </w:r>
            <w:r>
              <w:t>2mins(2) [ ] &lt;2mins(1) [ ] no(0)</w:t>
            </w:r>
          </w:p>
          <w:p w14:paraId="3FDCD8D8" w14:textId="5A923F84" w:rsidR="004D7043" w:rsidRDefault="00430694" w:rsidP="0045391C">
            <w:pPr>
              <w:spacing w:after="240"/>
              <w:rPr>
                <w:rFonts w:hint="eastAsia"/>
              </w:rPr>
            </w:pPr>
            <w:r>
              <w:lastRenderedPageBreak/>
              <w:t>How well am I wash my face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with care product(2) [ ] pure water(1) [ ] no(0)</w:t>
            </w:r>
          </w:p>
          <w:p w14:paraId="3E8E2376" w14:textId="77777777" w:rsidR="004D7043" w:rsidRDefault="004D7043" w:rsidP="004D7043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Hao? </w:t>
            </w:r>
            <w:r>
              <w:rPr>
                <w:rFonts w:hint="eastAsia"/>
              </w:rPr>
              <w:br/>
              <w:t xml:space="preserve">[ ] </w:t>
            </w:r>
            <w:r>
              <w:t>wechat text interaction&gt;2times(2) video</w:t>
            </w:r>
            <w:r>
              <w:rPr>
                <w:rFonts w:hint="eastAsia"/>
              </w:rPr>
              <w:t>/</w:t>
            </w:r>
            <w:r>
              <w:t>audio chatting&gt;10mins begin before 21:30(2) after 21:30(1)</w:t>
            </w:r>
          </w:p>
          <w:p w14:paraId="6DF33A75" w14:textId="45800024" w:rsidR="004D7043" w:rsidRDefault="004D7043" w:rsidP="004D7043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Mom? </w:t>
            </w:r>
            <w:r>
              <w:rPr>
                <w:rFonts w:hint="eastAsia"/>
              </w:rPr>
              <w:br/>
              <w:t xml:space="preserve">[ ] </w:t>
            </w:r>
            <w:r>
              <w:t>have chat&gt;5min &amp;&amp; &lt;20min(2) [  ]  have chat&lt;5min || &gt;20min(1)       [ ] no(0)</w:t>
            </w:r>
          </w:p>
          <w:p w14:paraId="7BC65851" w14:textId="74C85C0B" w:rsidR="00916264" w:rsidRDefault="004D7043" w:rsidP="0045391C">
            <w:pPr>
              <w:spacing w:after="240"/>
              <w:rPr>
                <w:rFonts w:hint="eastAsia"/>
              </w:rPr>
            </w:pPr>
            <w:r>
              <w:rPr>
                <w:rFonts w:hint="eastAsia"/>
              </w:rPr>
              <w:t> </w:t>
            </w:r>
            <w:r>
              <w:t xml:space="preserve">Is there an interaction with Dad? </w:t>
            </w:r>
            <w:r>
              <w:rPr>
                <w:rFonts w:hint="eastAsia"/>
              </w:rPr>
              <w:br/>
              <w:t xml:space="preserve">[ ] </w:t>
            </w:r>
            <w:r>
              <w:t>have chat&gt;5min &amp;&amp; &lt;20min(2) [  ]  have chat&lt;5min || &gt;20min(1)       [ ] no(0)</w:t>
            </w:r>
          </w:p>
          <w:p w14:paraId="42AE4D51" w14:textId="2552FD26" w:rsidR="00916264" w:rsidRDefault="00916264" w:rsidP="0045391C">
            <w:pPr>
              <w:spacing w:after="240"/>
              <w:rPr>
                <w:rFonts w:hint="eastAsia"/>
              </w:rPr>
            </w:pPr>
          </w:p>
        </w:tc>
      </w:tr>
      <w:tr w:rsidR="00811DDE" w14:paraId="6F90A0F9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E2BD9B" w14:textId="6A6C4751" w:rsidR="00811DDE" w:rsidRDefault="00811DDE" w:rsidP="0045391C">
            <w:r>
              <w:rPr>
                <w:rFonts w:hint="eastAsia"/>
              </w:rPr>
              <w:lastRenderedPageBreak/>
              <w:t> </w:t>
            </w:r>
            <w:r w:rsidR="00814A46">
              <w:t>What is the total mark</w:t>
            </w:r>
            <w:r w:rsidR="00075ED1"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</w:t>
            </w:r>
            <w:r w:rsidR="00721E3D">
              <w:t xml:space="preserve">                    </w:t>
            </w:r>
            <w:r>
              <w:rPr>
                <w:rFonts w:hint="eastAsia"/>
              </w:rPr>
              <w:t xml:space="preserve"> ] </w:t>
            </w:r>
          </w:p>
        </w:tc>
      </w:tr>
    </w:tbl>
    <w:p w14:paraId="1A7C5D1B" w14:textId="77777777" w:rsidR="00811DDE" w:rsidRDefault="00811DDE" w:rsidP="00811DDE">
      <w:pPr>
        <w:pStyle w:val="NormalWeb"/>
      </w:pPr>
    </w:p>
    <w:p w14:paraId="36462A86" w14:textId="1E5A4BA7" w:rsidR="00441ACC" w:rsidRDefault="00441ACC" w:rsidP="000420CA">
      <w:pPr>
        <w:pStyle w:val="NormalWeb"/>
        <w:jc w:val="right"/>
      </w:pPr>
      <w:r>
        <w:rPr>
          <w:rFonts w:hint="eastAsia"/>
          <w:b/>
          <w:bCs/>
        </w:rPr>
        <w:t>Yim</w:t>
      </w:r>
      <w:r>
        <w:rPr>
          <w:b/>
          <w:bCs/>
        </w:rPr>
        <w:t>ian’s</w:t>
      </w:r>
      <w:r>
        <w:rPr>
          <w:rFonts w:hint="eastAsia"/>
          <w:b/>
          <w:bCs/>
        </w:rPr>
        <w:t xml:space="preserve"> Signature / 签名: __________________ </w:t>
      </w:r>
    </w:p>
    <w:p w14:paraId="6040A51E" w14:textId="2653FF51" w:rsidR="00957644" w:rsidRDefault="003843AB" w:rsidP="00AA3A39">
      <w:pPr>
        <w:pStyle w:val="NormalWeb"/>
        <w:jc w:val="right"/>
      </w:pPr>
      <w:r>
        <w:rPr>
          <w:b/>
          <w:bCs/>
        </w:rPr>
        <w:t>Date</w:t>
      </w:r>
      <w:r w:rsidR="00811DDE">
        <w:rPr>
          <w:rFonts w:hint="eastAsia"/>
          <w:b/>
          <w:bCs/>
        </w:rPr>
        <w:t xml:space="preserve"> / </w:t>
      </w:r>
      <w:r w:rsidR="00B442DC">
        <w:rPr>
          <w:rFonts w:hint="eastAsia"/>
          <w:b/>
          <w:bCs/>
        </w:rPr>
        <w:t>日期</w:t>
      </w:r>
      <w:r w:rsidR="00811DDE">
        <w:rPr>
          <w:rFonts w:hint="eastAsia"/>
          <w:b/>
          <w:bCs/>
        </w:rPr>
        <w:t xml:space="preserve">: __________________ </w:t>
      </w:r>
    </w:p>
    <w:sectPr w:rsidR="00957644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D52A5E" w14:textId="77777777" w:rsidR="009D30AA" w:rsidRDefault="009D30AA" w:rsidP="00811DDE">
      <w:r>
        <w:separator/>
      </w:r>
    </w:p>
  </w:endnote>
  <w:endnote w:type="continuationSeparator" w:id="0">
    <w:p w14:paraId="013AA697" w14:textId="77777777" w:rsidR="009D30AA" w:rsidRDefault="009D30AA" w:rsidP="00811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82848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433CFC" w14:textId="01B16C4F" w:rsidR="00061ED6" w:rsidRDefault="00061ED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E28EA" w14:textId="77777777" w:rsidR="00061ED6" w:rsidRDefault="00061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78DB99" w14:textId="77777777" w:rsidR="009D30AA" w:rsidRDefault="009D30AA" w:rsidP="00811DDE">
      <w:r>
        <w:separator/>
      </w:r>
    </w:p>
  </w:footnote>
  <w:footnote w:type="continuationSeparator" w:id="0">
    <w:p w14:paraId="02F26734" w14:textId="77777777" w:rsidR="009D30AA" w:rsidRDefault="009D30AA" w:rsidP="00811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54963" w14:textId="1A1D67D3" w:rsidR="00686FBC" w:rsidRDefault="009D30AA">
    <w:pPr>
      <w:pStyle w:val="Header"/>
      <w:jc w:val="right"/>
      <w:rPr>
        <w:color w:val="4472C4" w:themeColor="accent1"/>
      </w:rPr>
    </w:pPr>
    <w:sdt>
      <w:sdtPr>
        <w:rPr>
          <w:rFonts w:hint="eastAsia"/>
          <w:color w:val="4472C4" w:themeColor="accent1"/>
        </w:rPr>
        <w:alias w:val="Title"/>
        <w:tag w:val=""/>
        <w:id w:val="664756013"/>
        <w:placeholder>
          <w:docPart w:val="8C1E5417E7814A45AD76F34BEEB2A7A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D70DE4">
          <w:rPr>
            <w:color w:val="4472C4" w:themeColor="accent1"/>
          </w:rPr>
          <w:t>Daily Checklist</w:t>
        </w:r>
      </w:sdtContent>
    </w:sdt>
    <w:r w:rsidR="00686FBC"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30EBE3DE1D64489489B26CD30495A38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9412E9">
          <w:rPr>
            <w:color w:val="4472C4" w:themeColor="accent1"/>
          </w:rPr>
          <w:t>Tomato</w:t>
        </w:r>
      </w:sdtContent>
    </w:sdt>
  </w:p>
  <w:p w14:paraId="6DBEF465" w14:textId="77777777" w:rsidR="00686FBC" w:rsidRDefault="00686F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bcwNzQyNTSzMDFT0lEKTi0uzszPAykwqgUAMCrRiiwAAAA="/>
  </w:docVars>
  <w:rsids>
    <w:rsidRoot w:val="000A6BA1"/>
    <w:rsid w:val="0001403C"/>
    <w:rsid w:val="0001403E"/>
    <w:rsid w:val="00024F4A"/>
    <w:rsid w:val="0003678C"/>
    <w:rsid w:val="000420CA"/>
    <w:rsid w:val="00046407"/>
    <w:rsid w:val="00061ED6"/>
    <w:rsid w:val="000621A1"/>
    <w:rsid w:val="00072087"/>
    <w:rsid w:val="00075ED1"/>
    <w:rsid w:val="00076EA4"/>
    <w:rsid w:val="000811AA"/>
    <w:rsid w:val="00087DE2"/>
    <w:rsid w:val="0009589B"/>
    <w:rsid w:val="00096721"/>
    <w:rsid w:val="000976B7"/>
    <w:rsid w:val="000A0028"/>
    <w:rsid w:val="000A4D5F"/>
    <w:rsid w:val="000A6BA1"/>
    <w:rsid w:val="000A724F"/>
    <w:rsid w:val="000D31CF"/>
    <w:rsid w:val="000D73A3"/>
    <w:rsid w:val="000F4B01"/>
    <w:rsid w:val="000F5BFE"/>
    <w:rsid w:val="0010234B"/>
    <w:rsid w:val="00107D66"/>
    <w:rsid w:val="00150FE9"/>
    <w:rsid w:val="00165EE9"/>
    <w:rsid w:val="001B580D"/>
    <w:rsid w:val="001C18F1"/>
    <w:rsid w:val="001C3805"/>
    <w:rsid w:val="001C5F7D"/>
    <w:rsid w:val="001E3AC5"/>
    <w:rsid w:val="001F63F0"/>
    <w:rsid w:val="00220F13"/>
    <w:rsid w:val="002246EE"/>
    <w:rsid w:val="00226B02"/>
    <w:rsid w:val="00245BD2"/>
    <w:rsid w:val="0026407F"/>
    <w:rsid w:val="00265BAA"/>
    <w:rsid w:val="00291F06"/>
    <w:rsid w:val="002C5A5E"/>
    <w:rsid w:val="002D3A81"/>
    <w:rsid w:val="002D452D"/>
    <w:rsid w:val="002F5973"/>
    <w:rsid w:val="002F6F91"/>
    <w:rsid w:val="0030490A"/>
    <w:rsid w:val="00331E1A"/>
    <w:rsid w:val="00357B22"/>
    <w:rsid w:val="0036025C"/>
    <w:rsid w:val="003842EB"/>
    <w:rsid w:val="003843AB"/>
    <w:rsid w:val="00391563"/>
    <w:rsid w:val="003A4D92"/>
    <w:rsid w:val="003E4FA7"/>
    <w:rsid w:val="003F3DCF"/>
    <w:rsid w:val="003F6C21"/>
    <w:rsid w:val="003F6E52"/>
    <w:rsid w:val="00405C0B"/>
    <w:rsid w:val="00423559"/>
    <w:rsid w:val="00430694"/>
    <w:rsid w:val="00441ACC"/>
    <w:rsid w:val="0045006A"/>
    <w:rsid w:val="00465BA5"/>
    <w:rsid w:val="0047545A"/>
    <w:rsid w:val="00493D10"/>
    <w:rsid w:val="0049608C"/>
    <w:rsid w:val="004C1868"/>
    <w:rsid w:val="004C3723"/>
    <w:rsid w:val="004C7ED4"/>
    <w:rsid w:val="004D191B"/>
    <w:rsid w:val="004D1F15"/>
    <w:rsid w:val="004D7043"/>
    <w:rsid w:val="004E6608"/>
    <w:rsid w:val="005167D0"/>
    <w:rsid w:val="005305B0"/>
    <w:rsid w:val="00542726"/>
    <w:rsid w:val="0054559D"/>
    <w:rsid w:val="00552C39"/>
    <w:rsid w:val="005565CC"/>
    <w:rsid w:val="005609BB"/>
    <w:rsid w:val="00564C2B"/>
    <w:rsid w:val="00593C5D"/>
    <w:rsid w:val="005B4709"/>
    <w:rsid w:val="005C72C6"/>
    <w:rsid w:val="005D2D32"/>
    <w:rsid w:val="005F5F3F"/>
    <w:rsid w:val="00601445"/>
    <w:rsid w:val="00606FB0"/>
    <w:rsid w:val="00610A5E"/>
    <w:rsid w:val="0061240E"/>
    <w:rsid w:val="00640D40"/>
    <w:rsid w:val="00646D0E"/>
    <w:rsid w:val="00663596"/>
    <w:rsid w:val="00677F10"/>
    <w:rsid w:val="00686FBC"/>
    <w:rsid w:val="006907BE"/>
    <w:rsid w:val="00697A66"/>
    <w:rsid w:val="006B3762"/>
    <w:rsid w:val="006B62E9"/>
    <w:rsid w:val="006C710E"/>
    <w:rsid w:val="006D62BE"/>
    <w:rsid w:val="006E361E"/>
    <w:rsid w:val="00707A27"/>
    <w:rsid w:val="00715AB3"/>
    <w:rsid w:val="00721E3D"/>
    <w:rsid w:val="007503C7"/>
    <w:rsid w:val="00775F73"/>
    <w:rsid w:val="00792B71"/>
    <w:rsid w:val="007B7027"/>
    <w:rsid w:val="007C291C"/>
    <w:rsid w:val="007C50F8"/>
    <w:rsid w:val="007D1708"/>
    <w:rsid w:val="007D6FED"/>
    <w:rsid w:val="007E1337"/>
    <w:rsid w:val="00811DDE"/>
    <w:rsid w:val="00814A46"/>
    <w:rsid w:val="008161A5"/>
    <w:rsid w:val="008317A9"/>
    <w:rsid w:val="00831846"/>
    <w:rsid w:val="00832DEA"/>
    <w:rsid w:val="008628CC"/>
    <w:rsid w:val="008734C8"/>
    <w:rsid w:val="0088375A"/>
    <w:rsid w:val="008924CB"/>
    <w:rsid w:val="008A4456"/>
    <w:rsid w:val="008C021B"/>
    <w:rsid w:val="008E483D"/>
    <w:rsid w:val="00916264"/>
    <w:rsid w:val="009163CC"/>
    <w:rsid w:val="0094013B"/>
    <w:rsid w:val="009412E9"/>
    <w:rsid w:val="0095712A"/>
    <w:rsid w:val="00977883"/>
    <w:rsid w:val="00993B1B"/>
    <w:rsid w:val="009B6103"/>
    <w:rsid w:val="009D30AA"/>
    <w:rsid w:val="009F0063"/>
    <w:rsid w:val="00A1169F"/>
    <w:rsid w:val="00A1587C"/>
    <w:rsid w:val="00A35E46"/>
    <w:rsid w:val="00A6183E"/>
    <w:rsid w:val="00A622BF"/>
    <w:rsid w:val="00A741EF"/>
    <w:rsid w:val="00A8470E"/>
    <w:rsid w:val="00AA3A39"/>
    <w:rsid w:val="00AC17D4"/>
    <w:rsid w:val="00AD7CD3"/>
    <w:rsid w:val="00AF0839"/>
    <w:rsid w:val="00AF617F"/>
    <w:rsid w:val="00B23551"/>
    <w:rsid w:val="00B26FC1"/>
    <w:rsid w:val="00B342A1"/>
    <w:rsid w:val="00B4401E"/>
    <w:rsid w:val="00B442DC"/>
    <w:rsid w:val="00B4578C"/>
    <w:rsid w:val="00B8479F"/>
    <w:rsid w:val="00B946FA"/>
    <w:rsid w:val="00B96CA4"/>
    <w:rsid w:val="00BA006E"/>
    <w:rsid w:val="00BA21FC"/>
    <w:rsid w:val="00BA4C4B"/>
    <w:rsid w:val="00BF2495"/>
    <w:rsid w:val="00C03C08"/>
    <w:rsid w:val="00C163F9"/>
    <w:rsid w:val="00C321EC"/>
    <w:rsid w:val="00C35253"/>
    <w:rsid w:val="00C36CB4"/>
    <w:rsid w:val="00C431E4"/>
    <w:rsid w:val="00C447D4"/>
    <w:rsid w:val="00C519EF"/>
    <w:rsid w:val="00C52A74"/>
    <w:rsid w:val="00C531B5"/>
    <w:rsid w:val="00C768A4"/>
    <w:rsid w:val="00C83769"/>
    <w:rsid w:val="00C952D3"/>
    <w:rsid w:val="00CB6421"/>
    <w:rsid w:val="00CD7B2D"/>
    <w:rsid w:val="00CE38D4"/>
    <w:rsid w:val="00CE4178"/>
    <w:rsid w:val="00CE684C"/>
    <w:rsid w:val="00D13CA8"/>
    <w:rsid w:val="00D258CC"/>
    <w:rsid w:val="00D36574"/>
    <w:rsid w:val="00D42119"/>
    <w:rsid w:val="00D44A52"/>
    <w:rsid w:val="00D453FF"/>
    <w:rsid w:val="00D45D8C"/>
    <w:rsid w:val="00D57566"/>
    <w:rsid w:val="00D70DE4"/>
    <w:rsid w:val="00D83C4E"/>
    <w:rsid w:val="00D94B2A"/>
    <w:rsid w:val="00DA28AA"/>
    <w:rsid w:val="00DB37A1"/>
    <w:rsid w:val="00DC1F8B"/>
    <w:rsid w:val="00DD548B"/>
    <w:rsid w:val="00DE0772"/>
    <w:rsid w:val="00DE19C9"/>
    <w:rsid w:val="00DF57C9"/>
    <w:rsid w:val="00E02F50"/>
    <w:rsid w:val="00E30243"/>
    <w:rsid w:val="00E43CAC"/>
    <w:rsid w:val="00E54953"/>
    <w:rsid w:val="00E62B2D"/>
    <w:rsid w:val="00E9181C"/>
    <w:rsid w:val="00EB17C7"/>
    <w:rsid w:val="00EE0872"/>
    <w:rsid w:val="00EE6CA8"/>
    <w:rsid w:val="00F0208E"/>
    <w:rsid w:val="00F12C17"/>
    <w:rsid w:val="00F16982"/>
    <w:rsid w:val="00F21898"/>
    <w:rsid w:val="00F83F29"/>
    <w:rsid w:val="00FA62B5"/>
    <w:rsid w:val="00FA67BE"/>
    <w:rsid w:val="00FB5F1B"/>
    <w:rsid w:val="00FC27CC"/>
    <w:rsid w:val="00FE0589"/>
    <w:rsid w:val="00FE3B2E"/>
    <w:rsid w:val="00FE4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527C4E"/>
  <w15:chartTrackingRefBased/>
  <w15:docId w15:val="{257AC32B-F578-4966-A697-202E6F17D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DDE"/>
    <w:rPr>
      <w:rFonts w:ascii="宋体" w:eastAsia="宋体" w:hAnsi="宋体" w:cs="宋体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DDE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11DD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11DDE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11DD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811DDE"/>
    <w:pPr>
      <w:spacing w:before="100" w:beforeAutospacing="1" w:after="100" w:afterAutospacing="1"/>
    </w:pPr>
  </w:style>
  <w:style w:type="paragraph" w:customStyle="1" w:styleId="heading">
    <w:name w:val="heading"/>
    <w:basedOn w:val="Normal"/>
    <w:uiPriority w:val="99"/>
    <w:semiHidden/>
    <w:rsid w:val="00811DDE"/>
    <w:pPr>
      <w:spacing w:before="100" w:beforeAutospacing="1" w:after="100" w:afterAutospacing="1" w:line="450" w:lineRule="atLeast"/>
    </w:pPr>
    <w:rPr>
      <w:rFonts w:ascii="Arial" w:hAnsi="Arial" w:cs="Arial"/>
      <w:b/>
      <w:bCs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C1E5417E7814A45AD76F34BEEB2A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F5CE8-0561-4F18-A503-DDBD30CEFD16}"/>
      </w:docPartPr>
      <w:docPartBody>
        <w:p w:rsidR="00861DAA" w:rsidRDefault="00F76C97" w:rsidP="00F76C97">
          <w:pPr>
            <w:pStyle w:val="8C1E5417E7814A45AD76F34BEEB2A7AE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30EBE3DE1D64489489B26CD30495A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FD00D-D4C1-4A17-A024-0A187DD7D248}"/>
      </w:docPartPr>
      <w:docPartBody>
        <w:p w:rsidR="00861DAA" w:rsidRDefault="00F76C97" w:rsidP="00F76C97">
          <w:pPr>
            <w:pStyle w:val="30EBE3DE1D64489489B26CD30495A38A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6C97"/>
    <w:rsid w:val="0015527C"/>
    <w:rsid w:val="00861DAA"/>
    <w:rsid w:val="00AC35E1"/>
    <w:rsid w:val="00F76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C1E5417E7814A45AD76F34BEEB2A7AE">
    <w:name w:val="8C1E5417E7814A45AD76F34BEEB2A7AE"/>
    <w:rsid w:val="00F76C97"/>
    <w:pPr>
      <w:widowControl w:val="0"/>
      <w:jc w:val="both"/>
    </w:pPr>
  </w:style>
  <w:style w:type="paragraph" w:customStyle="1" w:styleId="30EBE3DE1D64489489B26CD30495A38A">
    <w:name w:val="30EBE3DE1D64489489B26CD30495A38A"/>
    <w:rsid w:val="00F76C9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DEBC8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3E8F67-9F51-4E6E-8D05-E6C3AE3AC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 Checklist</dc:title>
  <dc:subject/>
  <dc:creator>Tomato</dc:creator>
  <cp:keywords/>
  <dc:description/>
  <cp:lastModifiedBy>LIU Yimian</cp:lastModifiedBy>
  <cp:revision>247</cp:revision>
  <dcterms:created xsi:type="dcterms:W3CDTF">2021-01-25T11:31:00Z</dcterms:created>
  <dcterms:modified xsi:type="dcterms:W3CDTF">2021-01-25T12:58:00Z</dcterms:modified>
</cp:coreProperties>
</file>